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6, </w:t>
      </w:r>
      <w:r>
        <w:t xml:space="preserve">29 June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42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9 June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hiellm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 and Schijn, Doctor Hermannu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E2901" w:rsidRDefault="00BE2901" w:rsidP="00BE2901">
      <w:pPr>
        <w:pStyle w:val="FirstParagraph"/>
      </w:pPr>
      <w:r>
        <w:t>46.  June 29, 1710.</w:t>
      </w:r>
      <w:r>
        <w:rPr>
          <w:rStyle w:val="FootnoteReference"/>
        </w:rPr>
        <w:footnoteReference w:id="3"/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tabs>
          <w:tab w:val="left" w:pos="206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29 Junÿ 1710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r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rwerde und  Viell geliepte frienden und brode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Christo nach wunssung alleß goden lat Ich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l. wetten dat den uwen vom 13 deßes wel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betreffend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folgde schweÿtzer bro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ß die seÿn met geluck hir angekomen heb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ÿn nacht beÿ unß logeert Weÿ heben met ha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ß de freÿheÿt en gelegenheÿt diesser graff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aft gesprocken en har so veel alß unß beken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t dat Selve bekent gemackt seÿ kenden nitwe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nden dat het vor haer sawde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ienstig seÿn seÿ 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den in de palß om te sin of aldaer geleg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ÿt sawde vorfallen dar seÿ haer kost wining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sten heben so nit so mestmen sin of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hi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 somige gelegenheÿt kost gefonden werden wa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freÿheÿt der relige angat heben weÿ unß nie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er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te beswaren en betrawden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vor haer deselv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ell Te kregen wanner dat mar gelenheÿ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ß om te kost Te winnen de bowhoven seÿn all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ont so dat tegenwordig weÿnig ocassi daer 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eint Te sin Ich vertrauwen de herre sal het so stu-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n daetter 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Joseph (in Bibl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bp [sic] sal  worden gefonden di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broderen sal versorgen warmet Ich Ul in gotte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lige bescherminge en genade bevellen Warmet v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live beneffens die grotniß. U.l. d w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Vrient en broder In Chris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: geschrieben mit einer ganz anderen Hand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Tiel Rupp tot Niewid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ato 29 Junÿ i7i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Zusammenzählen mehrstelliger Zahlen wurden über diese Seite geschrieben, aber mit keinem sichtbaren Verhältnis zum Brief; in der Mitte sind die folgende, alle in einer anderen Hand.]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ren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oren etc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2955:6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m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 L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839:</w:t>
      </w:r>
      <w:r>
        <w:rPr>
          <w:strike/>
          <w:sz w:val="21"/>
          <w:szCs w:val="21"/>
        </w:rPr>
        <w:t>6</w:t>
      </w:r>
      <w:r>
        <w:rPr>
          <w:sz w:val="21"/>
          <w:szCs w:val="21"/>
        </w:rPr>
        <w:t>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roeningen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1684:8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andam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ard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  46:-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______________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5524:15: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  <w:r>
        <w:rPr>
          <w:rStyle w:val="FootnoteReference"/>
          <w:sz w:val="21"/>
          <w:szCs w:val="21"/>
        </w:rPr>
        <w:footnoteReference w:id="10"/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Her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doct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rmanu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ÿn of an Jacob Vorst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 burger en Cauf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             gros gg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  cito           I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      cito          Amsderdam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E2901" w:rsidRDefault="00BE2901" w:rsidP="00BE2901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46</w:t>
      </w:r>
      <w:r>
        <w:tab/>
      </w:r>
      <w:r>
        <w:rPr>
          <w:rStyle w:val="FootnoteReference"/>
        </w:rPr>
        <w:tab/>
      </w:r>
      <w:r>
        <w:t xml:space="preserve">This is A 1432 from the De Hoop Scheffer </w:t>
      </w:r>
      <w:r>
        <w:rPr>
          <w:rStyle w:val="Italics"/>
        </w:rPr>
        <w:t>Inventaris</w:t>
      </w:r>
      <w:r>
        <w:t>.</w:t>
      </w:r>
    </w:p>
    <w:p w:rsidR="00BE2901" w:rsidRDefault="00BE2901" w:rsidP="00BE2901">
      <w:pPr>
        <w:pStyle w:val="FootnoteTextTwo"/>
      </w:pPr>
    </w:p>
  </w:footnote>
  <w:footnote w:id="4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</w:t>
      </w:r>
    </w:p>
    <w:p w:rsidR="00BE2901" w:rsidRDefault="00BE2901" w:rsidP="00BE2901">
      <w:pPr>
        <w:pStyle w:val="Footnote-OneDigit"/>
      </w:pPr>
    </w:p>
  </w:footnote>
  <w:footnote w:id="5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For a note on this unusual word see Document 29.</w:t>
      </w:r>
    </w:p>
    <w:p w:rsidR="00BE2901" w:rsidRDefault="00BE2901" w:rsidP="00BE2901">
      <w:pPr>
        <w:pStyle w:val="Footnote-OneDigit"/>
      </w:pPr>
    </w:p>
  </w:footnote>
  <w:footnote w:id="6">
    <w:p w:rsidR="00BE2901" w:rsidRDefault="00BE2901" w:rsidP="00BE2901">
      <w:pPr>
        <w:pStyle w:val="FirstFootnoteinColumnLine"/>
      </w:pPr>
      <w:r>
        <w:rPr>
          <w:vertAlign w:val="superscript"/>
        </w:rPr>
        <w:footnoteRef/>
      </w:r>
      <w:r>
        <w:tab/>
        <w:t>“mußte man sehen ob.”</w:t>
      </w:r>
    </w:p>
    <w:p w:rsidR="00BE2901" w:rsidRDefault="00BE2901" w:rsidP="00BE2901">
      <w:pPr>
        <w:pStyle w:val="FirstFootnoteinColumnLine"/>
      </w:pPr>
    </w:p>
  </w:footnote>
  <w:footnote w:id="7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over”; “als uitdrukking van de zaak, die de aanleidende oorzaak eener werking is, e.g., clagen over enen.”</w:t>
      </w:r>
    </w:p>
    <w:p w:rsidR="00BE2901" w:rsidRDefault="00BE2901" w:rsidP="00BE2901">
      <w:pPr>
        <w:pStyle w:val="Footnote-OneDigit"/>
      </w:pPr>
    </w:p>
  </w:footnote>
  <w:footnote w:id="8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betrouwen, vertrouwen.”</w:t>
      </w:r>
    </w:p>
    <w:p w:rsidR="00BE2901" w:rsidRDefault="00BE2901" w:rsidP="00BE2901">
      <w:pPr>
        <w:pStyle w:val="Footnote-OneDigit"/>
      </w:pPr>
    </w:p>
  </w:footnote>
  <w:footnote w:id="9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dienstwillig.”</w:t>
      </w:r>
    </w:p>
    <w:p w:rsidR="00BE2901" w:rsidRDefault="00BE2901" w:rsidP="00BE2901">
      <w:pPr>
        <w:pStyle w:val="Footnote-OneDigit"/>
      </w:pPr>
    </w:p>
  </w:footnote>
  <w:footnote w:id="10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the bottom of which has the letters “L” “R” with a large 4 between the letters.</w:t>
      </w:r>
    </w:p>
    <w:p w:rsidR="00BE2901" w:rsidRDefault="00BE2901" w:rsidP="00BE2901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43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E290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E2901"/>
    <w:rPr>
      <w:i/>
      <w:iCs/>
    </w:rPr>
  </w:style>
  <w:style w:type="paragraph" w:customStyle="1" w:styleId="FootnoteTextTwo">
    <w:name w:val="Footnote Text Two"/>
    <w:basedOn w:val="Normal"/>
    <w:uiPriority w:val="99"/>
    <w:rsid w:val="00BE2901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E2901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E290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290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